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6DEA8" w14:textId="3E0AECE7" w:rsidR="00DF253B" w:rsidRDefault="00630C38">
      <w:r>
        <w:t xml:space="preserve">                                                 Algo_6: </w:t>
      </w:r>
      <w:proofErr w:type="spellStart"/>
      <w:r>
        <w:t>Set_Covering_Problem</w:t>
      </w:r>
      <w:proofErr w:type="spellEnd"/>
      <w:r>
        <w:t>(</w:t>
      </w:r>
      <w:r>
        <w:rPr>
          <w:rFonts w:hint="eastAsia"/>
        </w:rPr>
        <w:t>집합</w:t>
      </w:r>
      <w:r>
        <w:rPr>
          <w:rFonts w:hint="eastAsia"/>
        </w:rPr>
        <w:t>_</w:t>
      </w:r>
      <w:r>
        <w:rPr>
          <w:rFonts w:hint="eastAsia"/>
        </w:rPr>
        <w:t>커버문제</w:t>
      </w:r>
      <w:r>
        <w:rPr>
          <w:rFonts w:hint="eastAsia"/>
        </w:rPr>
        <w:t>)</w:t>
      </w:r>
    </w:p>
    <w:p w14:paraId="442F4238" w14:textId="3AECB8E3" w:rsidR="00630C38" w:rsidRDefault="00630C38">
      <w:r>
        <w:rPr>
          <w:noProof/>
        </w:rPr>
        <w:drawing>
          <wp:inline distT="0" distB="0" distL="0" distR="0" wp14:anchorId="074D2F7D" wp14:editId="65103C78">
            <wp:extent cx="5148943" cy="2856848"/>
            <wp:effectExtent l="0" t="0" r="0" b="1270"/>
            <wp:docPr id="1" name="Picture 1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1202" cy="2858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DA885" w14:textId="1E83D5E9" w:rsidR="00630C38" w:rsidRDefault="00630C38">
      <w:r>
        <w:rPr>
          <w:noProof/>
        </w:rPr>
        <w:drawing>
          <wp:inline distT="0" distB="0" distL="0" distR="0" wp14:anchorId="33E6FB20" wp14:editId="75DF9C80">
            <wp:extent cx="3972891" cy="5138057"/>
            <wp:effectExtent l="0" t="0" r="8890" b="571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8941" cy="514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2056A" w14:textId="3627DC48" w:rsidR="00630C38" w:rsidRDefault="00630C38">
      <w:r>
        <w:rPr>
          <w:noProof/>
        </w:rPr>
        <w:lastRenderedPageBreak/>
        <w:drawing>
          <wp:inline distT="0" distB="0" distL="0" distR="0" wp14:anchorId="0E3C201D" wp14:editId="171C5CFC">
            <wp:extent cx="5105400" cy="3232590"/>
            <wp:effectExtent l="0" t="0" r="0" b="635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2906" cy="323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7A7E" w14:textId="35EC9A8B" w:rsidR="00630C38" w:rsidRDefault="00630C38">
      <w:r>
        <w:rPr>
          <w:noProof/>
        </w:rPr>
        <w:drawing>
          <wp:inline distT="0" distB="0" distL="0" distR="0" wp14:anchorId="5610E4F2" wp14:editId="12071CE8">
            <wp:extent cx="5464890" cy="4191000"/>
            <wp:effectExtent l="0" t="0" r="2540" b="0"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5083" cy="419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8B0E" w14:textId="5D7079A4" w:rsidR="00630C38" w:rsidRDefault="00630C38"/>
    <w:p w14:paraId="3EF77573" w14:textId="366193B2" w:rsidR="00630C38" w:rsidRDefault="00630C38"/>
    <w:p w14:paraId="586BE21D" w14:textId="3DCE5331" w:rsidR="00630C38" w:rsidRDefault="00630C38"/>
    <w:p w14:paraId="2F5A64C8" w14:textId="39D9084D" w:rsidR="00630C38" w:rsidRDefault="00630C38"/>
    <w:p w14:paraId="56203BED" w14:textId="4841FAC2" w:rsidR="00630C38" w:rsidRDefault="00630C38">
      <w:r>
        <w:rPr>
          <w:noProof/>
        </w:rPr>
        <w:lastRenderedPageBreak/>
        <w:drawing>
          <wp:inline distT="0" distB="0" distL="0" distR="0" wp14:anchorId="14D5FDB8" wp14:editId="17DB0455">
            <wp:extent cx="4060371" cy="3547539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1093" cy="354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DC210" w14:textId="0F8F29F7" w:rsidR="00630C38" w:rsidRDefault="00630C38">
      <w:r>
        <w:rPr>
          <w:noProof/>
        </w:rPr>
        <w:drawing>
          <wp:inline distT="0" distB="0" distL="0" distR="0" wp14:anchorId="36BC9F5E" wp14:editId="797B7046">
            <wp:extent cx="4136571" cy="3029789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238" cy="304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99804" w14:textId="7885AA13" w:rsidR="00630C38" w:rsidRDefault="00630C38">
      <w:r>
        <w:rPr>
          <w:noProof/>
        </w:rPr>
        <w:drawing>
          <wp:inline distT="0" distB="0" distL="0" distR="0" wp14:anchorId="3A3852C7" wp14:editId="43DFB73E">
            <wp:extent cx="2922662" cy="1822695"/>
            <wp:effectExtent l="0" t="0" r="0" b="635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1026" cy="183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A91F7" w14:textId="3D46DCDC" w:rsidR="00630C38" w:rsidRDefault="00630C38">
      <w:r>
        <w:rPr>
          <w:noProof/>
        </w:rPr>
        <w:lastRenderedPageBreak/>
        <w:drawing>
          <wp:inline distT="0" distB="0" distL="0" distR="0" wp14:anchorId="6293C301" wp14:editId="65A526A6">
            <wp:extent cx="4460905" cy="3049389"/>
            <wp:effectExtent l="0" t="0" r="0" b="0"/>
            <wp:docPr id="8" name="Picture 8" descr="Lin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ine char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5199" cy="3052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0C38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B72EA" w14:textId="77777777" w:rsidR="001051EA" w:rsidRDefault="001051EA" w:rsidP="00630C38">
      <w:pPr>
        <w:spacing w:after="0" w:line="240" w:lineRule="auto"/>
      </w:pPr>
      <w:r>
        <w:separator/>
      </w:r>
    </w:p>
  </w:endnote>
  <w:endnote w:type="continuationSeparator" w:id="0">
    <w:p w14:paraId="5D973EEB" w14:textId="77777777" w:rsidR="001051EA" w:rsidRDefault="001051EA" w:rsidP="00630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A1AFA" w14:textId="77777777" w:rsidR="001051EA" w:rsidRDefault="001051EA" w:rsidP="00630C38">
      <w:pPr>
        <w:spacing w:after="0" w:line="240" w:lineRule="auto"/>
      </w:pPr>
      <w:r>
        <w:separator/>
      </w:r>
    </w:p>
  </w:footnote>
  <w:footnote w:type="continuationSeparator" w:id="0">
    <w:p w14:paraId="15A747FE" w14:textId="77777777" w:rsidR="001051EA" w:rsidRDefault="001051EA" w:rsidP="00630C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DI0MTO2MDc2MTJW0lEKTi0uzszPAykwrAUAQ7YoJSwAAAA="/>
  </w:docVars>
  <w:rsids>
    <w:rsidRoot w:val="00880E30"/>
    <w:rsid w:val="001051EA"/>
    <w:rsid w:val="00630C38"/>
    <w:rsid w:val="00880E30"/>
    <w:rsid w:val="00925A87"/>
    <w:rsid w:val="00A30F3D"/>
    <w:rsid w:val="00C27F2E"/>
    <w:rsid w:val="00DD45C6"/>
    <w:rsid w:val="00DF253B"/>
    <w:rsid w:val="00EC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D6DB3D"/>
  <w15:chartTrackingRefBased/>
  <w15:docId w15:val="{8616D233-22ED-4C66-8EA7-30E6361C2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C38"/>
  </w:style>
  <w:style w:type="paragraph" w:styleId="Footer">
    <w:name w:val="footer"/>
    <w:basedOn w:val="Normal"/>
    <w:link w:val="FooterChar"/>
    <w:uiPriority w:val="99"/>
    <w:unhideWhenUsed/>
    <w:rsid w:val="00630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C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4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3T08:35:00Z</dcterms:created>
  <dcterms:modified xsi:type="dcterms:W3CDTF">2022-11-13T11:45:00Z</dcterms:modified>
</cp:coreProperties>
</file>